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917B2C" w:rsidRDefault="00380810" w:rsidP="00917B2C">
      <w:r w:rsidRPr="00917B2C">
        <w:t>Rhinoplasty.page.romo.mz</w:t>
      </w:r>
    </w:p>
    <w:p w:rsidR="00380810" w:rsidRPr="00917B2C" w:rsidRDefault="005F05E5" w:rsidP="00917B2C">
      <w:r w:rsidRPr="00917B2C">
        <w:t>/rhinoplasty-long-island</w:t>
      </w:r>
    </w:p>
    <w:p w:rsidR="005F05E5" w:rsidRPr="00917B2C" w:rsidRDefault="005F05E5" w:rsidP="00917B2C">
      <w:r w:rsidRPr="00917B2C">
        <w:t>Kw: Rhinoplasty</w:t>
      </w:r>
    </w:p>
    <w:p w:rsidR="002006E7" w:rsidRPr="00917B2C" w:rsidRDefault="002006E7" w:rsidP="00917B2C"/>
    <w:p w:rsidR="005F05E5" w:rsidRPr="00917B2C" w:rsidRDefault="005F05E5" w:rsidP="00917B2C">
      <w:r w:rsidRPr="00917B2C">
        <w:t>RHINOPLASTY | NOSE JOB SURGERY | LEADING SURGEON IN LONG ISLAND</w:t>
      </w:r>
    </w:p>
    <w:p w:rsidR="00917B2C" w:rsidRDefault="005F05E5" w:rsidP="00917B2C">
      <w:r w:rsidRPr="00917B2C">
        <w:t>Rhinoplasty, commonly referred to as a nose job, is a nose surgery that repairs o</w:t>
      </w:r>
      <w:r w:rsidR="00917B2C" w:rsidRPr="00917B2C">
        <w:t>r restructures the nose. M</w:t>
      </w:r>
      <w:r w:rsidRPr="00917B2C">
        <w:t>any nose jobs are performed for cosmetic reasons,</w:t>
      </w:r>
      <w:r w:rsidR="00917B2C" w:rsidRPr="00917B2C">
        <w:t xml:space="preserve"> improving the appearance of a nose that is too big, too small, or </w:t>
      </w:r>
      <w:r w:rsidR="006B72AA" w:rsidRPr="00917B2C">
        <w:t>asymmetrical</w:t>
      </w:r>
      <w:r w:rsidR="00917B2C" w:rsidRPr="00917B2C">
        <w:t>. However,</w:t>
      </w:r>
      <w:r w:rsidRPr="00917B2C">
        <w:t xml:space="preserve"> a Rhinoplasty may also be performed to correct nasal function or repair facial trauma, such as a broken nose. Regardless of </w:t>
      </w:r>
      <w:r w:rsidR="006B72AA">
        <w:t xml:space="preserve">the </w:t>
      </w:r>
      <w:r w:rsidRPr="00917B2C">
        <w:t xml:space="preserve">reason, this popular cosmetic surgery provides men, women, and </w:t>
      </w:r>
      <w:r w:rsidR="00917B2C">
        <w:t xml:space="preserve">older </w:t>
      </w:r>
      <w:r w:rsidRPr="00917B2C">
        <w:t>teenagers</w:t>
      </w:r>
      <w:r w:rsidR="00917B2C">
        <w:t xml:space="preserve"> with</w:t>
      </w:r>
      <w:r w:rsidRPr="00917B2C">
        <w:t xml:space="preserve"> a safe and effective option for improving their appearance and restoring confidence. </w:t>
      </w:r>
    </w:p>
    <w:p w:rsidR="005F05E5" w:rsidRPr="00917B2C" w:rsidRDefault="005F05E5" w:rsidP="00917B2C">
      <w:r w:rsidRPr="00917B2C">
        <w:t>Find out if a nose job is right for you by contacting Dr. Thomas Romo at Truth and Beauty Medical Spa, located in Long Island, NY. Dr. Romo</w:t>
      </w:r>
      <w:r w:rsidR="00917B2C">
        <w:t xml:space="preserve"> is internationally renowned for his pioneering work in the field of Rhinoplasty and has a solid reputation for providing eac</w:t>
      </w:r>
      <w:bookmarkStart w:id="0" w:name="_GoBack"/>
      <w:bookmarkEnd w:id="0"/>
      <w:r w:rsidR="00917B2C">
        <w:t>h patient with amazing, natural</w:t>
      </w:r>
      <w:r w:rsidR="006B72AA">
        <w:t>-</w:t>
      </w:r>
      <w:r w:rsidR="00917B2C">
        <w:t xml:space="preserve">looking results. To schedule a consultation, contact Truth and Beauty Medical Spa online or call </w:t>
      </w:r>
      <w:r w:rsidR="00917B2C" w:rsidRPr="00917B2C">
        <w:t>(516) 625-7000.</w:t>
      </w:r>
    </w:p>
    <w:p w:rsidR="005F05E5" w:rsidRPr="00917B2C" w:rsidRDefault="005F05E5" w:rsidP="00917B2C">
      <w:r w:rsidRPr="00917B2C">
        <w:t>BENEFITS OF A RHINOPLASTY</w:t>
      </w:r>
      <w:r w:rsidR="00917B2C" w:rsidRPr="00917B2C">
        <w:t xml:space="preserve"> SURGERY FROM DR. ROMO</w:t>
      </w:r>
    </w:p>
    <w:p w:rsidR="00917B2C" w:rsidRPr="00917B2C" w:rsidRDefault="00917B2C" w:rsidP="00917B2C">
      <w:pPr>
        <w:pStyle w:val="ListParagraph"/>
        <w:numPr>
          <w:ilvl w:val="0"/>
          <w:numId w:val="5"/>
        </w:numPr>
      </w:pPr>
      <w:r>
        <w:t xml:space="preserve">Improve facial </w:t>
      </w:r>
      <w:r w:rsidRPr="00917B2C">
        <w:t>symmetry</w:t>
      </w:r>
    </w:p>
    <w:p w:rsidR="00917B2C" w:rsidRPr="00917B2C" w:rsidRDefault="00917B2C" w:rsidP="00917B2C">
      <w:pPr>
        <w:pStyle w:val="ListParagraph"/>
        <w:numPr>
          <w:ilvl w:val="0"/>
          <w:numId w:val="5"/>
        </w:numPr>
      </w:pPr>
      <w:r w:rsidRPr="00917B2C">
        <w:t>Balance facial features</w:t>
      </w:r>
    </w:p>
    <w:p w:rsidR="00917B2C" w:rsidRPr="00917B2C" w:rsidRDefault="00917B2C" w:rsidP="00917B2C">
      <w:pPr>
        <w:pStyle w:val="ListParagraph"/>
        <w:numPr>
          <w:ilvl w:val="0"/>
          <w:numId w:val="5"/>
        </w:numPr>
      </w:pPr>
      <w:r w:rsidRPr="00917B2C">
        <w:t xml:space="preserve">Improve your facial profile </w:t>
      </w:r>
    </w:p>
    <w:p w:rsidR="00917B2C" w:rsidRPr="00917B2C" w:rsidRDefault="00917B2C" w:rsidP="00917B2C">
      <w:pPr>
        <w:pStyle w:val="ListParagraph"/>
        <w:numPr>
          <w:ilvl w:val="0"/>
          <w:numId w:val="5"/>
        </w:numPr>
      </w:pPr>
      <w:r w:rsidRPr="00917B2C">
        <w:t>Repair functionality</w:t>
      </w:r>
    </w:p>
    <w:p w:rsidR="00917B2C" w:rsidRPr="00917B2C" w:rsidRDefault="00917B2C" w:rsidP="00917B2C">
      <w:pPr>
        <w:pStyle w:val="ListParagraph"/>
        <w:numPr>
          <w:ilvl w:val="0"/>
          <w:numId w:val="5"/>
        </w:numPr>
      </w:pPr>
      <w:r w:rsidRPr="00917B2C">
        <w:t>Repair cosmetic issues due to injury</w:t>
      </w:r>
    </w:p>
    <w:p w:rsidR="00917B2C" w:rsidRPr="00917B2C" w:rsidRDefault="00917B2C" w:rsidP="00917B2C">
      <w:pPr>
        <w:pStyle w:val="ListParagraph"/>
        <w:numPr>
          <w:ilvl w:val="0"/>
          <w:numId w:val="5"/>
        </w:numPr>
      </w:pPr>
      <w:r w:rsidRPr="00917B2C">
        <w:t xml:space="preserve">Restore confidence and a healthy </w:t>
      </w:r>
      <w:r w:rsidR="006B72AA" w:rsidRPr="00917B2C">
        <w:t>self-identity</w:t>
      </w:r>
    </w:p>
    <w:p w:rsidR="00917B2C" w:rsidRPr="00917B2C" w:rsidRDefault="00917B2C" w:rsidP="00917B2C">
      <w:pPr>
        <w:pStyle w:val="ListParagraph"/>
        <w:numPr>
          <w:ilvl w:val="0"/>
          <w:numId w:val="5"/>
        </w:numPr>
      </w:pPr>
      <w:r w:rsidRPr="00917B2C">
        <w:t xml:space="preserve">Treatments from </w:t>
      </w:r>
      <w:r w:rsidR="006B72AA">
        <w:t xml:space="preserve">a </w:t>
      </w:r>
      <w:r w:rsidRPr="00917B2C">
        <w:t>world</w:t>
      </w:r>
      <w:r w:rsidR="006B72AA">
        <w:t>-</w:t>
      </w:r>
      <w:r w:rsidRPr="00917B2C">
        <w:t>class plastic surgeon</w:t>
      </w:r>
    </w:p>
    <w:p w:rsidR="005F05E5" w:rsidRPr="00917B2C" w:rsidRDefault="00917B2C" w:rsidP="00917B2C">
      <w:r w:rsidRPr="00917B2C">
        <w:t>RHINOPLASTY BEFORE AND AFTER*</w:t>
      </w:r>
    </w:p>
    <w:p w:rsidR="00917B2C" w:rsidRPr="00917B2C" w:rsidRDefault="00917B2C" w:rsidP="00917B2C">
      <w:r w:rsidRPr="00917B2C">
        <w:t>These rhinoplasty before and after images demonstrate the amazing transformation that can result when this nose surgery is performed by a skilled and experienced surgeon. As with any cosm</w:t>
      </w:r>
      <w:r>
        <w:t>etic surgery, results may vary.*</w:t>
      </w:r>
    </w:p>
    <w:p w:rsidR="005F05E5" w:rsidRPr="00917B2C" w:rsidRDefault="00917B2C" w:rsidP="00917B2C">
      <w:r>
        <w:t>WHY CHOOSE DR. THOMAS ROMO FOR RHINOPLASTY IN LONG ISLAND?</w:t>
      </w:r>
    </w:p>
    <w:p w:rsidR="00917B2C" w:rsidRDefault="00917B2C" w:rsidP="00917B2C">
      <w:hyperlink r:id="rId6" w:history="1">
        <w:r w:rsidRPr="00917B2C">
          <w:t>Thomas Romo III, MD, FACS</w:t>
        </w:r>
      </w:hyperlink>
      <w:r w:rsidRPr="00917B2C">
        <w:t xml:space="preserve"> is a double board-certified plastic surgeon and the Director of Facial Plastic and Reconstructive surgery at Lenox Hill and Manhattan Eye, Ear and Throat hospital. He is accredited </w:t>
      </w:r>
      <w:r w:rsidR="006B72AA" w:rsidRPr="00917B2C">
        <w:t>worldwide</w:t>
      </w:r>
      <w:r w:rsidRPr="00917B2C">
        <w:t xml:space="preserve"> for his extensive experience and expertise in performing nose jobs</w:t>
      </w:r>
      <w:r>
        <w:t>,</w:t>
      </w:r>
      <w:r w:rsidRPr="00917B2C">
        <w:t xml:space="preserve"> including </w:t>
      </w:r>
      <w:hyperlink r:id="rId7" w:history="1">
        <w:r w:rsidRPr="00917B2C">
          <w:t>revision rhinoplasty</w:t>
        </w:r>
      </w:hyperlink>
      <w:r w:rsidRPr="00917B2C">
        <w:t> and </w:t>
      </w:r>
      <w:hyperlink r:id="rId8" w:history="1">
        <w:r w:rsidRPr="00917B2C">
          <w:t>ethnic rhinoplasty</w:t>
        </w:r>
      </w:hyperlink>
      <w:r w:rsidRPr="00917B2C">
        <w:t xml:space="preserve">. A pioneer in the field of facial plastic surgery, Dr. Romo is renowned for developing the “reduction structured </w:t>
      </w:r>
      <w:r w:rsidR="006B72AA" w:rsidRPr="00917B2C">
        <w:t>rhinoplasty</w:t>
      </w:r>
      <w:r w:rsidRPr="00917B2C">
        <w:t xml:space="preserve">” technique. This method </w:t>
      </w:r>
      <w:r>
        <w:t>avoids the risk associated with traditional rhinoplasty to</w:t>
      </w:r>
      <w:r w:rsidRPr="00917B2C">
        <w:t xml:space="preserve"> over-reduc</w:t>
      </w:r>
      <w:r>
        <w:t>e</w:t>
      </w:r>
      <w:r w:rsidRPr="00917B2C">
        <w:t xml:space="preserve"> the nasal architecture</w:t>
      </w:r>
      <w:r>
        <w:t>. This can lead to</w:t>
      </w:r>
      <w:r w:rsidRPr="00917B2C">
        <w:t xml:space="preserve"> unnatural results, </w:t>
      </w:r>
      <w:r w:rsidRPr="00917B2C">
        <w:lastRenderedPageBreak/>
        <w:t>with noses looking too small, upturned, or appearing pinched</w:t>
      </w:r>
      <w:r>
        <w:t>. It can also interfere with</w:t>
      </w:r>
      <w:r w:rsidRPr="00917B2C">
        <w:t xml:space="preserve"> the nose’s natural </w:t>
      </w:r>
      <w:r w:rsidR="006B72AA" w:rsidRPr="00917B2C">
        <w:t>architecture</w:t>
      </w:r>
      <w:r w:rsidRPr="00917B2C">
        <w:t>, leading to functionality issues. Dr. Romo’s reduction structured technique preserves and strengthens the nasal architecture. This better ensures natural</w:t>
      </w:r>
      <w:r w:rsidR="006B72AA">
        <w:t>-</w:t>
      </w:r>
      <w:r w:rsidRPr="00917B2C">
        <w:t>looking results and full functionality.</w:t>
      </w:r>
      <w:r>
        <w:t xml:space="preserve"> </w:t>
      </w:r>
      <w:r w:rsidRPr="00917B2C">
        <w:t xml:space="preserve">In addition to pioneering modern techniques, Dr. Romo is also involved in developing new technology, such as endoscopic instruments, to provide greater precision and less trauma during the rhinoplasty procedure. </w:t>
      </w:r>
    </w:p>
    <w:p w:rsidR="00917B2C" w:rsidRPr="00917B2C" w:rsidRDefault="00917B2C" w:rsidP="00917B2C">
      <w:r>
        <w:t>For the best nose job results, you cannot find a more experienced, more proficient plastic surgeon than Dr. Thomas Romo.</w:t>
      </w:r>
    </w:p>
    <w:p w:rsidR="005F05E5" w:rsidRPr="00917B2C" w:rsidRDefault="005F05E5" w:rsidP="00917B2C">
      <w:r w:rsidRPr="00917B2C">
        <w:t>WHAT CAN A NOSE JOB DO?</w:t>
      </w:r>
    </w:p>
    <w:p w:rsidR="005F05E5" w:rsidRPr="00917B2C" w:rsidRDefault="005F05E5" w:rsidP="00917B2C">
      <w:r w:rsidRPr="00917B2C">
        <w:t>Rhinoplasties improve</w:t>
      </w:r>
      <w:r w:rsidR="00917B2C">
        <w:t xml:space="preserve"> the</w:t>
      </w:r>
      <w:r w:rsidRPr="00917B2C">
        <w:t xml:space="preserve"> appearance and functionality</w:t>
      </w:r>
      <w:r w:rsidR="00917B2C">
        <w:t xml:space="preserve"> of the nose</w:t>
      </w:r>
      <w:r w:rsidRPr="00917B2C">
        <w:t xml:space="preserve"> in several ways. These include, but are not limited to:</w:t>
      </w:r>
    </w:p>
    <w:p w:rsidR="005F05E5" w:rsidRPr="00917B2C" w:rsidRDefault="005F05E5" w:rsidP="00917B2C">
      <w:pPr>
        <w:pStyle w:val="ListParagraph"/>
        <w:numPr>
          <w:ilvl w:val="0"/>
          <w:numId w:val="6"/>
        </w:numPr>
      </w:pPr>
      <w:r w:rsidRPr="00917B2C">
        <w:t>Resizin</w:t>
      </w:r>
      <w:r w:rsidR="00917B2C">
        <w:t xml:space="preserve">g a large nose </w:t>
      </w:r>
      <w:r w:rsidRPr="00917B2C">
        <w:t>or reshaping a non-symmetrical nose (reduction rhinoplasty)</w:t>
      </w:r>
    </w:p>
    <w:p w:rsidR="005F05E5" w:rsidRPr="00917B2C" w:rsidRDefault="005F05E5" w:rsidP="00917B2C">
      <w:pPr>
        <w:pStyle w:val="ListParagraph"/>
        <w:numPr>
          <w:ilvl w:val="0"/>
          <w:numId w:val="6"/>
        </w:numPr>
      </w:pPr>
      <w:r w:rsidRPr="00917B2C">
        <w:t>Reducing a bump in the nose</w:t>
      </w:r>
    </w:p>
    <w:p w:rsidR="005F05E5" w:rsidRPr="00917B2C" w:rsidRDefault="00917B2C" w:rsidP="00917B2C">
      <w:pPr>
        <w:pStyle w:val="ListParagraph"/>
        <w:numPr>
          <w:ilvl w:val="0"/>
          <w:numId w:val="6"/>
        </w:numPr>
      </w:pPr>
      <w:r>
        <w:t>Changing</w:t>
      </w:r>
      <w:r w:rsidR="005F05E5" w:rsidRPr="00917B2C">
        <w:t xml:space="preserve"> the shape of the nose</w:t>
      </w:r>
    </w:p>
    <w:p w:rsidR="005F05E5" w:rsidRPr="00917B2C" w:rsidRDefault="005F05E5" w:rsidP="00917B2C">
      <w:pPr>
        <w:pStyle w:val="ListParagraph"/>
        <w:numPr>
          <w:ilvl w:val="0"/>
          <w:numId w:val="6"/>
        </w:numPr>
      </w:pPr>
      <w:r w:rsidRPr="00917B2C">
        <w:t>Straightening twisted noses</w:t>
      </w:r>
    </w:p>
    <w:p w:rsidR="005F05E5" w:rsidRPr="00917B2C" w:rsidRDefault="005F05E5" w:rsidP="00917B2C">
      <w:pPr>
        <w:pStyle w:val="ListParagraph"/>
        <w:numPr>
          <w:ilvl w:val="0"/>
          <w:numId w:val="6"/>
        </w:numPr>
      </w:pPr>
      <w:r w:rsidRPr="00917B2C">
        <w:t>Improving the angle between the mouth and the nose</w:t>
      </w:r>
    </w:p>
    <w:p w:rsidR="005F05E5" w:rsidRPr="00917B2C" w:rsidRDefault="005F05E5" w:rsidP="00917B2C">
      <w:pPr>
        <w:pStyle w:val="ListParagraph"/>
        <w:numPr>
          <w:ilvl w:val="0"/>
          <w:numId w:val="6"/>
        </w:numPr>
      </w:pPr>
      <w:r w:rsidRPr="00917B2C">
        <w:t>Improving problems with nasal functionality and breathing</w:t>
      </w:r>
    </w:p>
    <w:p w:rsidR="005F05E5" w:rsidRPr="00917B2C" w:rsidRDefault="005F05E5" w:rsidP="00917B2C">
      <w:pPr>
        <w:pStyle w:val="ListParagraph"/>
        <w:numPr>
          <w:ilvl w:val="0"/>
          <w:numId w:val="6"/>
        </w:numPr>
      </w:pPr>
      <w:r w:rsidRPr="00917B2C">
        <w:t>Reconstructi</w:t>
      </w:r>
      <w:r w:rsidR="00917B2C">
        <w:t>ng</w:t>
      </w:r>
      <w:r w:rsidRPr="00917B2C">
        <w:t xml:space="preserve"> the nose after facial trauma </w:t>
      </w:r>
    </w:p>
    <w:p w:rsidR="005F05E5" w:rsidRPr="00917B2C" w:rsidRDefault="005F05E5" w:rsidP="00917B2C">
      <w:pPr>
        <w:pStyle w:val="ListParagraph"/>
        <w:numPr>
          <w:ilvl w:val="0"/>
          <w:numId w:val="6"/>
        </w:numPr>
      </w:pPr>
      <w:r w:rsidRPr="00917B2C">
        <w:t>Correcting a broken nose that was</w:t>
      </w:r>
      <w:r w:rsidR="00917B2C">
        <w:t xml:space="preserve"> not</w:t>
      </w:r>
      <w:r w:rsidRPr="00917B2C">
        <w:t xml:space="preserve"> properly set</w:t>
      </w:r>
    </w:p>
    <w:p w:rsidR="00917B2C" w:rsidRDefault="00917B2C" w:rsidP="00917B2C">
      <w:pPr>
        <w:pStyle w:val="ListParagraph"/>
        <w:numPr>
          <w:ilvl w:val="0"/>
          <w:numId w:val="6"/>
        </w:numPr>
      </w:pPr>
      <w:r>
        <w:t>Improving</w:t>
      </w:r>
      <w:r w:rsidR="005F05E5" w:rsidRPr="00917B2C">
        <w:t xml:space="preserve"> the appearance of small or flat shaped noses (augmentation rhinoplasty or </w:t>
      </w:r>
      <w:hyperlink r:id="rId9" w:history="1">
        <w:r w:rsidR="005F05E5" w:rsidRPr="00917B2C">
          <w:t>ethnic rhinoplasty</w:t>
        </w:r>
      </w:hyperlink>
      <w:r w:rsidR="005F05E5" w:rsidRPr="00917B2C">
        <w:t>)</w:t>
      </w:r>
    </w:p>
    <w:p w:rsidR="00917B2C" w:rsidRDefault="00917B2C" w:rsidP="00917B2C">
      <w:r>
        <w:t>How is a nose job performed?</w:t>
      </w:r>
    </w:p>
    <w:p w:rsidR="00917B2C" w:rsidRDefault="00917B2C" w:rsidP="00917B2C">
      <w:r>
        <w:t>Rhinoplasties are performed in a surgical setting under general anesthesia. Depending on the complexity, the surgery typically takes between 3 to 5 hours. T</w:t>
      </w:r>
      <w:r w:rsidRPr="00917B2C">
        <w:t xml:space="preserve">here are two major types of nose surgery: open and closed. </w:t>
      </w:r>
    </w:p>
    <w:p w:rsidR="00917B2C" w:rsidRPr="00917B2C" w:rsidRDefault="00917B2C" w:rsidP="00917B2C">
      <w:r w:rsidRPr="00917B2C">
        <w:rPr>
          <w:b/>
        </w:rPr>
        <w:t>Open rhinoplasty</w:t>
      </w:r>
      <w:r w:rsidRPr="00917B2C">
        <w:t xml:space="preserve"> is ideal for dramatic structural changes. During the procedure, Dr. Romo exposes the bone and cartilage using a small incision across the small section of skin between the nostrils, known as the columella. He then builds up or reduces the bridge of the nose. After the structural changes, the skin is </w:t>
      </w:r>
      <w:r w:rsidR="006B72AA" w:rsidRPr="00917B2C">
        <w:t>re</w:t>
      </w:r>
      <w:r w:rsidR="006B72AA">
        <w:t>-</w:t>
      </w:r>
      <w:r w:rsidR="006B72AA" w:rsidRPr="00917B2C">
        <w:t>draped</w:t>
      </w:r>
      <w:r w:rsidRPr="00917B2C">
        <w:t xml:space="preserve"> and sutured. Nose job scars using the open method are small and become nearly invisible with time. </w:t>
      </w:r>
    </w:p>
    <w:p w:rsidR="00917B2C" w:rsidRPr="00917B2C" w:rsidRDefault="00917B2C" w:rsidP="00917B2C">
      <w:r w:rsidRPr="00917B2C">
        <w:rPr>
          <w:b/>
        </w:rPr>
        <w:t>Closed rhinoplasty</w:t>
      </w:r>
      <w:r w:rsidRPr="00917B2C">
        <w:t xml:space="preserve"> i</w:t>
      </w:r>
      <w:r>
        <w:t>s a</w:t>
      </w:r>
      <w:r w:rsidRPr="00917B2C">
        <w:t xml:space="preserve"> less invasive method and often used when resizing the nose or repair</w:t>
      </w:r>
      <w:r>
        <w:t>ing</w:t>
      </w:r>
      <w:r w:rsidRPr="00917B2C">
        <w:t xml:space="preserve"> breathing issues. The incision is made inside the nose, so no scarring is visible. After making the incision, Dr. Romo will separate the tissue from the bone and the cartilage. He will then reduce the cartilage or bone to reduce the size of the nose or add cartilage and bone to increase the size of the nose. </w:t>
      </w:r>
    </w:p>
    <w:p w:rsidR="00917B2C" w:rsidRDefault="00917B2C" w:rsidP="00917B2C"/>
    <w:p w:rsidR="00917B2C" w:rsidRPr="00917B2C" w:rsidRDefault="00917B2C" w:rsidP="00917B2C">
      <w:r w:rsidRPr="00917B2C">
        <w:t>What to expect after surgery?</w:t>
      </w:r>
    </w:p>
    <w:p w:rsidR="00917B2C" w:rsidRPr="00917B2C" w:rsidRDefault="00917B2C" w:rsidP="00917B2C">
      <w:r w:rsidRPr="00917B2C">
        <w:t xml:space="preserve">Immediately after your procedure, Dr. Romo will position a splint on your nose. This splint protects the new shape of your nose. You will wear this splint for seven days. Most patients return to work within a week. Bruising typically fades within 10-14 days. Swelling can take around 3 weeks to go down. Results appear almost immediately but </w:t>
      </w:r>
      <w:proofErr w:type="gramStart"/>
      <w:r w:rsidRPr="00917B2C">
        <w:t>will be slightly obstructed</w:t>
      </w:r>
      <w:proofErr w:type="gramEnd"/>
      <w:r w:rsidRPr="00917B2C">
        <w:t xml:space="preserve"> while the area heals. Nose job scars are barely detectable. They are either located in</w:t>
      </w:r>
      <w:r>
        <w:t>side</w:t>
      </w:r>
      <w:r w:rsidRPr="00917B2C">
        <w:t xml:space="preserve"> the nose itself or under the tip of the nose to conceal their presence. </w:t>
      </w:r>
      <w:r w:rsidRPr="00917B2C">
        <w:t>As with all cosmetic surgeries, individual experiences may vary.*</w:t>
      </w:r>
    </w:p>
    <w:p w:rsidR="005F05E5" w:rsidRPr="00917B2C" w:rsidRDefault="005F05E5" w:rsidP="00917B2C">
      <w:r w:rsidRPr="00917B2C">
        <w:t xml:space="preserve">How Old Do I Need To Be To Have </w:t>
      </w:r>
      <w:r w:rsidR="00917B2C" w:rsidRPr="00917B2C">
        <w:t>a Nose Job</w:t>
      </w:r>
      <w:r w:rsidRPr="00917B2C">
        <w:t>?</w:t>
      </w:r>
    </w:p>
    <w:p w:rsidR="00917B2C" w:rsidRPr="00917B2C" w:rsidRDefault="00917B2C" w:rsidP="00917B2C">
      <w:r w:rsidRPr="00917B2C">
        <w:t xml:space="preserve">Many teenagers are interested in nose surgery to improve their cosmetic appearance. While nose surgery can significantly improve a teenager’s </w:t>
      </w:r>
      <w:r w:rsidR="006B72AA" w:rsidRPr="00917B2C">
        <w:t>self-esteem</w:t>
      </w:r>
      <w:r w:rsidRPr="00917B2C">
        <w:t xml:space="preserve">, unfortunately, rhinoplasty should not be performed until the teenager has reached the age when their nose has stopped growing. For </w:t>
      </w:r>
      <w:r>
        <w:t xml:space="preserve">young </w:t>
      </w:r>
      <w:r w:rsidRPr="00917B2C">
        <w:t xml:space="preserve">men, this can be 17 or 18 years old. For </w:t>
      </w:r>
      <w:r>
        <w:t xml:space="preserve">young </w:t>
      </w:r>
      <w:r w:rsidRPr="00917B2C">
        <w:t xml:space="preserve">women, it can be 15 or 16 years old.  </w:t>
      </w:r>
    </w:p>
    <w:p w:rsidR="00917B2C" w:rsidRPr="00917B2C" w:rsidRDefault="00917B2C" w:rsidP="00917B2C">
      <w:r w:rsidRPr="00917B2C">
        <w:t>Rhinoplasty Near Me</w:t>
      </w:r>
    </w:p>
    <w:p w:rsidR="00917B2C" w:rsidRPr="00917B2C" w:rsidRDefault="00917B2C" w:rsidP="00917B2C">
      <w:r w:rsidRPr="00917B2C">
        <w:t xml:space="preserve">Dr. Thomas Romo is located in Long Island, NY. </w:t>
      </w:r>
      <w:r>
        <w:t>Notwithstanding, his worldwide</w:t>
      </w:r>
      <w:r w:rsidRPr="00917B2C">
        <w:t xml:space="preserve"> recognition as a pioneer of facial plastic surgery, specifically rhinoplasty and other types of nose surgery, brings patients from all over the country and even internationally. If you think the appearance of your nose is keeping you from feeling confident about yourself, a nose job may be right for you. Find out by scheduling a consultation with Dr. Romo. Contact Dr. Romo through Truth and Beauty Medical Spa. Reach out online by filling out the form below or call (516) 625-7000.</w:t>
      </w:r>
    </w:p>
    <w:p w:rsidR="002006E7" w:rsidRPr="00917B2C" w:rsidRDefault="002006E7" w:rsidP="00917B2C"/>
    <w:sectPr w:rsidR="002006E7" w:rsidRPr="00917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C1775"/>
    <w:multiLevelType w:val="hybridMultilevel"/>
    <w:tmpl w:val="11EE5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02853"/>
    <w:multiLevelType w:val="multilevel"/>
    <w:tmpl w:val="72827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A84D77"/>
    <w:multiLevelType w:val="multilevel"/>
    <w:tmpl w:val="4BFA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90613C9"/>
    <w:multiLevelType w:val="hybridMultilevel"/>
    <w:tmpl w:val="623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6910E3"/>
    <w:multiLevelType w:val="multilevel"/>
    <w:tmpl w:val="0770B8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CC414D"/>
    <w:multiLevelType w:val="multilevel"/>
    <w:tmpl w:val="DEAA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MbU0sjA0M7E0NDBW0lEKTi0uzszPAykwqgUArwJjWiwAAAA="/>
  </w:docVars>
  <w:rsids>
    <w:rsidRoot w:val="00380810"/>
    <w:rsid w:val="002006E7"/>
    <w:rsid w:val="00380810"/>
    <w:rsid w:val="005F05E5"/>
    <w:rsid w:val="006B72AA"/>
    <w:rsid w:val="006F1251"/>
    <w:rsid w:val="00917B2C"/>
    <w:rsid w:val="00E610E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F05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F05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F05E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06E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006E7"/>
    <w:rPr>
      <w:color w:val="0000FF"/>
      <w:u w:val="single"/>
    </w:rPr>
  </w:style>
  <w:style w:type="character" w:customStyle="1" w:styleId="Heading2Char">
    <w:name w:val="Heading 2 Char"/>
    <w:basedOn w:val="DefaultParagraphFont"/>
    <w:link w:val="Heading2"/>
    <w:uiPriority w:val="9"/>
    <w:rsid w:val="005F05E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F05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F05E5"/>
    <w:rPr>
      <w:rFonts w:ascii="Times New Roman" w:eastAsia="Times New Roman" w:hAnsi="Times New Roman" w:cs="Times New Roman"/>
      <w:b/>
      <w:bCs/>
      <w:sz w:val="24"/>
      <w:szCs w:val="24"/>
    </w:rPr>
  </w:style>
  <w:style w:type="character" w:styleId="Strong">
    <w:name w:val="Strong"/>
    <w:basedOn w:val="DefaultParagraphFont"/>
    <w:uiPriority w:val="22"/>
    <w:qFormat/>
    <w:rsid w:val="005F05E5"/>
    <w:rPr>
      <w:b/>
      <w:bCs/>
    </w:rPr>
  </w:style>
  <w:style w:type="paragraph" w:styleId="BalloonText">
    <w:name w:val="Balloon Text"/>
    <w:basedOn w:val="Normal"/>
    <w:link w:val="BalloonTextChar"/>
    <w:uiPriority w:val="99"/>
    <w:semiHidden/>
    <w:unhideWhenUsed/>
    <w:rsid w:val="005F05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5E5"/>
    <w:rPr>
      <w:rFonts w:ascii="Tahoma" w:hAnsi="Tahoma" w:cs="Tahoma"/>
      <w:sz w:val="16"/>
      <w:szCs w:val="16"/>
    </w:rPr>
  </w:style>
  <w:style w:type="paragraph" w:styleId="ListParagraph">
    <w:name w:val="List Paragraph"/>
    <w:basedOn w:val="Normal"/>
    <w:uiPriority w:val="34"/>
    <w:qFormat/>
    <w:rsid w:val="00917B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F05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F05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F05E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06E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006E7"/>
    <w:rPr>
      <w:color w:val="0000FF"/>
      <w:u w:val="single"/>
    </w:rPr>
  </w:style>
  <w:style w:type="character" w:customStyle="1" w:styleId="Heading2Char">
    <w:name w:val="Heading 2 Char"/>
    <w:basedOn w:val="DefaultParagraphFont"/>
    <w:link w:val="Heading2"/>
    <w:uiPriority w:val="9"/>
    <w:rsid w:val="005F05E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F05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F05E5"/>
    <w:rPr>
      <w:rFonts w:ascii="Times New Roman" w:eastAsia="Times New Roman" w:hAnsi="Times New Roman" w:cs="Times New Roman"/>
      <w:b/>
      <w:bCs/>
      <w:sz w:val="24"/>
      <w:szCs w:val="24"/>
    </w:rPr>
  </w:style>
  <w:style w:type="character" w:styleId="Strong">
    <w:name w:val="Strong"/>
    <w:basedOn w:val="DefaultParagraphFont"/>
    <w:uiPriority w:val="22"/>
    <w:qFormat/>
    <w:rsid w:val="005F05E5"/>
    <w:rPr>
      <w:b/>
      <w:bCs/>
    </w:rPr>
  </w:style>
  <w:style w:type="paragraph" w:styleId="BalloonText">
    <w:name w:val="Balloon Text"/>
    <w:basedOn w:val="Normal"/>
    <w:link w:val="BalloonTextChar"/>
    <w:uiPriority w:val="99"/>
    <w:semiHidden/>
    <w:unhideWhenUsed/>
    <w:rsid w:val="005F05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5E5"/>
    <w:rPr>
      <w:rFonts w:ascii="Tahoma" w:hAnsi="Tahoma" w:cs="Tahoma"/>
      <w:sz w:val="16"/>
      <w:szCs w:val="16"/>
    </w:rPr>
  </w:style>
  <w:style w:type="paragraph" w:styleId="ListParagraph">
    <w:name w:val="List Paragraph"/>
    <w:basedOn w:val="Normal"/>
    <w:uiPriority w:val="34"/>
    <w:qFormat/>
    <w:rsid w:val="00917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4250007">
      <w:bodyDiv w:val="1"/>
      <w:marLeft w:val="0"/>
      <w:marRight w:val="0"/>
      <w:marTop w:val="0"/>
      <w:marBottom w:val="0"/>
      <w:divBdr>
        <w:top w:val="none" w:sz="0" w:space="0" w:color="auto"/>
        <w:left w:val="none" w:sz="0" w:space="0" w:color="auto"/>
        <w:bottom w:val="none" w:sz="0" w:space="0" w:color="auto"/>
        <w:right w:val="none" w:sz="0" w:space="0" w:color="auto"/>
      </w:divBdr>
      <w:divsChild>
        <w:div w:id="874928447">
          <w:marLeft w:val="0"/>
          <w:marRight w:val="0"/>
          <w:marTop w:val="0"/>
          <w:marBottom w:val="0"/>
          <w:divBdr>
            <w:top w:val="none" w:sz="0" w:space="0" w:color="auto"/>
            <w:left w:val="none" w:sz="0" w:space="0" w:color="auto"/>
            <w:bottom w:val="none" w:sz="0" w:space="0" w:color="auto"/>
            <w:right w:val="none" w:sz="0" w:space="0" w:color="auto"/>
          </w:divBdr>
          <w:divsChild>
            <w:div w:id="294875739">
              <w:marLeft w:val="0"/>
              <w:marRight w:val="0"/>
              <w:marTop w:val="0"/>
              <w:marBottom w:val="0"/>
              <w:divBdr>
                <w:top w:val="none" w:sz="0" w:space="0" w:color="auto"/>
                <w:left w:val="none" w:sz="0" w:space="0" w:color="auto"/>
                <w:bottom w:val="none" w:sz="0" w:space="0" w:color="auto"/>
                <w:right w:val="none" w:sz="0" w:space="0" w:color="auto"/>
              </w:divBdr>
              <w:divsChild>
                <w:div w:id="315426657">
                  <w:blockQuote w:val="1"/>
                  <w:marLeft w:val="0"/>
                  <w:marRight w:val="0"/>
                  <w:marTop w:val="0"/>
                  <w:marBottom w:val="600"/>
                  <w:divBdr>
                    <w:top w:val="none" w:sz="0" w:space="0" w:color="auto"/>
                    <w:left w:val="single" w:sz="36" w:space="19" w:color="FF9800"/>
                    <w:bottom w:val="none" w:sz="0" w:space="0" w:color="auto"/>
                    <w:right w:val="none" w:sz="0" w:space="0" w:color="auto"/>
                  </w:divBdr>
                </w:div>
              </w:divsChild>
            </w:div>
          </w:divsChild>
        </w:div>
        <w:div w:id="1258370235">
          <w:marLeft w:val="0"/>
          <w:marRight w:val="0"/>
          <w:marTop w:val="0"/>
          <w:marBottom w:val="0"/>
          <w:divBdr>
            <w:top w:val="none" w:sz="0" w:space="0" w:color="auto"/>
            <w:left w:val="none" w:sz="0" w:space="0" w:color="auto"/>
            <w:bottom w:val="none" w:sz="0" w:space="0" w:color="auto"/>
            <w:right w:val="none" w:sz="0" w:space="0" w:color="auto"/>
          </w:divBdr>
          <w:divsChild>
            <w:div w:id="2046558570">
              <w:marLeft w:val="0"/>
              <w:marRight w:val="0"/>
              <w:marTop w:val="0"/>
              <w:marBottom w:val="0"/>
              <w:divBdr>
                <w:top w:val="none" w:sz="0" w:space="0" w:color="auto"/>
                <w:left w:val="none" w:sz="0" w:space="0" w:color="auto"/>
                <w:bottom w:val="none" w:sz="0" w:space="0" w:color="auto"/>
                <w:right w:val="none" w:sz="0" w:space="0" w:color="auto"/>
              </w:divBdr>
            </w:div>
          </w:divsChild>
        </w:div>
        <w:div w:id="1827093296">
          <w:marLeft w:val="0"/>
          <w:marRight w:val="0"/>
          <w:marTop w:val="0"/>
          <w:marBottom w:val="0"/>
          <w:divBdr>
            <w:top w:val="none" w:sz="0" w:space="0" w:color="auto"/>
            <w:left w:val="none" w:sz="0" w:space="0" w:color="auto"/>
            <w:bottom w:val="none" w:sz="0" w:space="0" w:color="auto"/>
            <w:right w:val="none" w:sz="0" w:space="0" w:color="auto"/>
          </w:divBdr>
          <w:divsChild>
            <w:div w:id="33703100">
              <w:marLeft w:val="0"/>
              <w:marRight w:val="0"/>
              <w:marTop w:val="0"/>
              <w:marBottom w:val="0"/>
              <w:divBdr>
                <w:top w:val="none" w:sz="0" w:space="0" w:color="auto"/>
                <w:left w:val="none" w:sz="0" w:space="0" w:color="auto"/>
                <w:bottom w:val="none" w:sz="0" w:space="0" w:color="auto"/>
                <w:right w:val="none" w:sz="0" w:space="0" w:color="auto"/>
              </w:divBdr>
            </w:div>
          </w:divsChild>
        </w:div>
        <w:div w:id="658271312">
          <w:marLeft w:val="0"/>
          <w:marRight w:val="0"/>
          <w:marTop w:val="0"/>
          <w:marBottom w:val="0"/>
          <w:divBdr>
            <w:top w:val="none" w:sz="0" w:space="0" w:color="auto"/>
            <w:left w:val="none" w:sz="0" w:space="0" w:color="auto"/>
            <w:bottom w:val="none" w:sz="0" w:space="0" w:color="auto"/>
            <w:right w:val="none" w:sz="0" w:space="0" w:color="auto"/>
          </w:divBdr>
          <w:divsChild>
            <w:div w:id="149437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moplasticsurgery.com/ethnic-rhinoplasty/" TargetMode="External"/><Relationship Id="rId3" Type="http://schemas.microsoft.com/office/2007/relationships/stylesWithEffects" Target="stylesWithEffects.xml"/><Relationship Id="rId7" Type="http://schemas.openxmlformats.org/officeDocument/2006/relationships/hyperlink" Target="https://www.romoplasticsurgery.com/revision-rhinoplas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omoplasticsurgery.com/dr-romo/"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omoplasticsurgery.com/ethnic-rhinoplas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3</Pages>
  <Words>1014</Words>
  <Characters>5539</Characters>
  <Application>Microsoft Office Word</Application>
  <DocSecurity>0</DocSecurity>
  <Lines>10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11-20T17:52:00Z</dcterms:created>
  <dcterms:modified xsi:type="dcterms:W3CDTF">2019-12-02T22:46:00Z</dcterms:modified>
</cp:coreProperties>
</file>